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F169F89" w14:textId="2837C559" w:rsidR="00D86C7C" w:rsidRDefault="00D94DB7" w:rsidP="00B56DAA">
      <w:pPr>
        <w:pBdr>
          <w:bottom w:val="single" w:sz="4" w:space="1" w:color="auto"/>
        </w:pBdr>
        <w:spacing w:after="0" w:line="240" w:lineRule="auto"/>
        <w:rPr>
          <w:b/>
          <w:sz w:val="24"/>
        </w:rPr>
      </w:pPr>
      <w:bookmarkStart w:id="0" w:name="_GoBack"/>
      <w:bookmarkEnd w:id="0"/>
      <w:r>
        <w:rPr>
          <w:b/>
          <w:sz w:val="24"/>
        </w:rPr>
        <w:t>Essential Questions for Focus</w:t>
      </w:r>
      <w:r w:rsidR="00D86C7C" w:rsidRPr="00B56DAA">
        <w:rPr>
          <w:b/>
          <w:sz w:val="24"/>
        </w:rPr>
        <w:t xml:space="preserve"> Group Interviews</w:t>
      </w:r>
    </w:p>
    <w:p w14:paraId="21F3547D" w14:textId="77777777" w:rsidR="00B56DAA" w:rsidRDefault="00B56DAA" w:rsidP="00B56DAA">
      <w:pPr>
        <w:pBdr>
          <w:bottom w:val="single" w:sz="4" w:space="1" w:color="auto"/>
        </w:pBdr>
        <w:spacing w:after="0" w:line="240" w:lineRule="auto"/>
        <w:rPr>
          <w:b/>
          <w:sz w:val="24"/>
        </w:rPr>
      </w:pPr>
    </w:p>
    <w:p w14:paraId="0EFD13DC" w14:textId="77777777" w:rsidR="00B56DAA" w:rsidRDefault="00B56DAA" w:rsidP="00B56DAA">
      <w:pPr>
        <w:spacing w:after="0" w:line="240" w:lineRule="auto"/>
        <w:ind w:left="720"/>
        <w:jc w:val="center"/>
        <w:rPr>
          <w:b/>
          <w:sz w:val="24"/>
        </w:rPr>
      </w:pPr>
      <w:r>
        <w:rPr>
          <w:b/>
          <w:sz w:val="24"/>
        </w:rPr>
        <w:t xml:space="preserve">Stakeholder Group: </w:t>
      </w:r>
      <w:r w:rsidR="005E3D08">
        <w:rPr>
          <w:b/>
          <w:sz w:val="24"/>
        </w:rPr>
        <w:t>Leaders</w:t>
      </w:r>
    </w:p>
    <w:p w14:paraId="1DEF873C" w14:textId="77777777" w:rsidR="00B56DAA" w:rsidRPr="00B56DAA" w:rsidRDefault="0097232D" w:rsidP="00B56DAA">
      <w:pPr>
        <w:spacing w:after="0" w:line="240" w:lineRule="auto"/>
        <w:ind w:left="720"/>
        <w:rPr>
          <w:b/>
          <w:sz w:val="24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255EDAFA" wp14:editId="43037625">
            <wp:simplePos x="0" y="0"/>
            <wp:positionH relativeFrom="column">
              <wp:posOffset>4815840</wp:posOffset>
            </wp:positionH>
            <wp:positionV relativeFrom="paragraph">
              <wp:posOffset>93345</wp:posOffset>
            </wp:positionV>
            <wp:extent cx="3640455" cy="210058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40455" cy="21005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923D800" w14:textId="77777777" w:rsidR="00D86C7C" w:rsidRPr="00B56DAA" w:rsidRDefault="00D86C7C" w:rsidP="00B56DAA">
      <w:pPr>
        <w:rPr>
          <w:b/>
        </w:rPr>
      </w:pPr>
      <w:r w:rsidRPr="00B56DAA">
        <w:rPr>
          <w:b/>
        </w:rPr>
        <w:t>Instructions</w:t>
      </w:r>
    </w:p>
    <w:p w14:paraId="3F222B40" w14:textId="77777777" w:rsidR="0097232D" w:rsidRPr="0097232D" w:rsidRDefault="0097232D" w:rsidP="0097232D">
      <w:pPr>
        <w:pStyle w:val="ListParagraph"/>
        <w:numPr>
          <w:ilvl w:val="0"/>
          <w:numId w:val="2"/>
        </w:numPr>
        <w:rPr>
          <w:sz w:val="20"/>
          <w:szCs w:val="20"/>
        </w:rPr>
      </w:pPr>
      <w:r w:rsidRPr="0097232D">
        <w:rPr>
          <w:sz w:val="20"/>
          <w:szCs w:val="20"/>
        </w:rPr>
        <w:t xml:space="preserve">The questions below </w:t>
      </w:r>
      <w:r w:rsidRPr="00EB5DBD">
        <w:rPr>
          <w:noProof/>
          <w:sz w:val="20"/>
          <w:szCs w:val="20"/>
        </w:rPr>
        <w:t>are required</w:t>
      </w:r>
      <w:r w:rsidRPr="0097232D">
        <w:rPr>
          <w:sz w:val="20"/>
          <w:szCs w:val="20"/>
        </w:rPr>
        <w:t xml:space="preserve"> as a part of the process.</w:t>
      </w:r>
    </w:p>
    <w:p w14:paraId="1CE21962" w14:textId="5B30616F" w:rsidR="0097232D" w:rsidRPr="0097232D" w:rsidRDefault="0097232D" w:rsidP="0097232D">
      <w:pPr>
        <w:pStyle w:val="ListParagraph"/>
        <w:numPr>
          <w:ilvl w:val="0"/>
          <w:numId w:val="2"/>
        </w:numPr>
        <w:rPr>
          <w:sz w:val="20"/>
          <w:szCs w:val="20"/>
        </w:rPr>
      </w:pPr>
      <w:r w:rsidRPr="0097232D">
        <w:rPr>
          <w:sz w:val="20"/>
          <w:szCs w:val="20"/>
        </w:rPr>
        <w:t xml:space="preserve">Identify one of </w:t>
      </w:r>
      <w:r w:rsidRPr="00EB5DBD">
        <w:rPr>
          <w:noProof/>
          <w:sz w:val="20"/>
          <w:szCs w:val="20"/>
        </w:rPr>
        <w:t>your</w:t>
      </w:r>
      <w:r w:rsidRPr="0097232D">
        <w:rPr>
          <w:sz w:val="20"/>
          <w:szCs w:val="20"/>
        </w:rPr>
        <w:t xml:space="preserve"> team members to record the responses of stakeholders in the focus group paying attention to the information shared and the sourc</w:t>
      </w:r>
      <w:r w:rsidR="005C6302">
        <w:rPr>
          <w:sz w:val="20"/>
          <w:szCs w:val="20"/>
        </w:rPr>
        <w:t>es of their responses (evidence</w:t>
      </w:r>
      <w:r w:rsidRPr="0097232D">
        <w:rPr>
          <w:sz w:val="20"/>
          <w:szCs w:val="20"/>
        </w:rPr>
        <w:t xml:space="preserve">, conversations, observations, </w:t>
      </w:r>
      <w:r w:rsidRPr="00EB5DBD">
        <w:rPr>
          <w:noProof/>
          <w:sz w:val="20"/>
          <w:szCs w:val="20"/>
        </w:rPr>
        <w:t>etc</w:t>
      </w:r>
      <w:r w:rsidRPr="0097232D">
        <w:rPr>
          <w:sz w:val="20"/>
          <w:szCs w:val="20"/>
        </w:rPr>
        <w:t>).</w:t>
      </w:r>
      <w:r w:rsidRPr="0097232D">
        <w:rPr>
          <w:noProof/>
          <w:sz w:val="20"/>
          <w:szCs w:val="20"/>
        </w:rPr>
        <w:t xml:space="preserve"> Ask them to record the number of stakeholder participants in the section at the end.</w:t>
      </w:r>
    </w:p>
    <w:p w14:paraId="28F483FE" w14:textId="77777777" w:rsidR="0097232D" w:rsidRPr="0097232D" w:rsidRDefault="0097232D" w:rsidP="0097232D">
      <w:pPr>
        <w:pStyle w:val="ListParagraph"/>
        <w:numPr>
          <w:ilvl w:val="0"/>
          <w:numId w:val="2"/>
        </w:numPr>
        <w:rPr>
          <w:sz w:val="20"/>
          <w:szCs w:val="20"/>
        </w:rPr>
      </w:pPr>
      <w:r w:rsidRPr="0097232D">
        <w:rPr>
          <w:sz w:val="20"/>
          <w:szCs w:val="20"/>
        </w:rPr>
        <w:t xml:space="preserve">Introduce </w:t>
      </w:r>
      <w:r w:rsidRPr="00EB5DBD">
        <w:rPr>
          <w:noProof/>
          <w:sz w:val="20"/>
          <w:szCs w:val="20"/>
        </w:rPr>
        <w:t>yourself</w:t>
      </w:r>
      <w:r w:rsidRPr="0097232D">
        <w:rPr>
          <w:sz w:val="20"/>
          <w:szCs w:val="20"/>
        </w:rPr>
        <w:t xml:space="preserve"> and team members and identify the purpose of the focus group and how the process will be carried out.</w:t>
      </w:r>
    </w:p>
    <w:p w14:paraId="47787460" w14:textId="77777777" w:rsidR="0097232D" w:rsidRPr="0097232D" w:rsidRDefault="0097232D" w:rsidP="0097232D">
      <w:pPr>
        <w:pStyle w:val="ListParagraph"/>
        <w:numPr>
          <w:ilvl w:val="0"/>
          <w:numId w:val="2"/>
        </w:numPr>
        <w:rPr>
          <w:sz w:val="20"/>
          <w:szCs w:val="20"/>
        </w:rPr>
      </w:pPr>
      <w:r w:rsidRPr="0097232D">
        <w:rPr>
          <w:sz w:val="20"/>
          <w:szCs w:val="20"/>
        </w:rPr>
        <w:t xml:space="preserve">As the lead interviewer, it may be appropriate for </w:t>
      </w:r>
      <w:r w:rsidRPr="00EB5DBD">
        <w:rPr>
          <w:noProof/>
          <w:sz w:val="20"/>
          <w:szCs w:val="20"/>
        </w:rPr>
        <w:t>you</w:t>
      </w:r>
      <w:r w:rsidRPr="0097232D">
        <w:rPr>
          <w:sz w:val="20"/>
          <w:szCs w:val="20"/>
        </w:rPr>
        <w:t xml:space="preserve"> to define the levels of impact for each set of questions.</w:t>
      </w:r>
    </w:p>
    <w:p w14:paraId="73155D31" w14:textId="77777777" w:rsidR="0097232D" w:rsidRPr="0097232D" w:rsidRDefault="0097232D" w:rsidP="0097232D">
      <w:pPr>
        <w:pStyle w:val="ListParagraph"/>
        <w:numPr>
          <w:ilvl w:val="0"/>
          <w:numId w:val="2"/>
        </w:numPr>
        <w:rPr>
          <w:sz w:val="20"/>
          <w:szCs w:val="20"/>
        </w:rPr>
      </w:pPr>
      <w:r w:rsidRPr="0097232D">
        <w:rPr>
          <w:sz w:val="20"/>
          <w:szCs w:val="20"/>
        </w:rPr>
        <w:t>Honor the time allotte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588"/>
        <w:gridCol w:w="6588"/>
      </w:tblGrid>
      <w:tr w:rsidR="009460F4" w14:paraId="586534AA" w14:textId="77777777" w:rsidTr="009460F4">
        <w:tc>
          <w:tcPr>
            <w:tcW w:w="13176" w:type="dxa"/>
            <w:gridSpan w:val="2"/>
          </w:tcPr>
          <w:p w14:paraId="4D79E579" w14:textId="126CC392" w:rsidR="009460F4" w:rsidRPr="009460F4" w:rsidRDefault="009460F4" w:rsidP="00D86C7C">
            <w:pPr>
              <w:rPr>
                <w:b/>
              </w:rPr>
            </w:pPr>
            <w:r w:rsidRPr="009460F4">
              <w:rPr>
                <w:b/>
              </w:rPr>
              <w:t>Engagement</w:t>
            </w:r>
            <w:r>
              <w:rPr>
                <w:b/>
              </w:rPr>
              <w:t xml:space="preserve">:  </w:t>
            </w:r>
            <w:r w:rsidRPr="0059134E">
              <w:t>The level of involvement and frequency stakeholders engage in activities that support the desired practices, processes or programs.</w:t>
            </w:r>
          </w:p>
        </w:tc>
      </w:tr>
      <w:tr w:rsidR="009460F4" w14:paraId="3CF62CCE" w14:textId="77777777" w:rsidTr="009460F4">
        <w:tc>
          <w:tcPr>
            <w:tcW w:w="6588" w:type="dxa"/>
          </w:tcPr>
          <w:p w14:paraId="7D805F4B" w14:textId="584DB611" w:rsidR="009460F4" w:rsidRDefault="008B58CD" w:rsidP="008B58CD">
            <w:pPr>
              <w:pStyle w:val="ListParagraph"/>
              <w:numPr>
                <w:ilvl w:val="0"/>
                <w:numId w:val="3"/>
              </w:numPr>
            </w:pPr>
            <w:r>
              <w:t xml:space="preserve">In what ways do </w:t>
            </w:r>
            <w:r w:rsidRPr="00FB4087">
              <w:rPr>
                <w:noProof/>
              </w:rPr>
              <w:t>you</w:t>
            </w:r>
            <w:r>
              <w:t xml:space="preserve"> involve stakeholders in the school’s/institution’s continuous improvement process?</w:t>
            </w:r>
          </w:p>
        </w:tc>
        <w:tc>
          <w:tcPr>
            <w:tcW w:w="6588" w:type="dxa"/>
          </w:tcPr>
          <w:p w14:paraId="40D4C0D3" w14:textId="77777777" w:rsidR="009460F4" w:rsidRDefault="009460F4" w:rsidP="008B58CD"/>
        </w:tc>
      </w:tr>
      <w:tr w:rsidR="009460F4" w14:paraId="5877E66E" w14:textId="77777777" w:rsidTr="009460F4">
        <w:tc>
          <w:tcPr>
            <w:tcW w:w="6588" w:type="dxa"/>
          </w:tcPr>
          <w:p w14:paraId="4B219F9F" w14:textId="73CDA34C" w:rsidR="009460F4" w:rsidRDefault="008B58CD" w:rsidP="008B58CD">
            <w:pPr>
              <w:pStyle w:val="ListParagraph"/>
              <w:numPr>
                <w:ilvl w:val="0"/>
                <w:numId w:val="3"/>
              </w:numPr>
            </w:pPr>
            <w:r>
              <w:t xml:space="preserve">Tell us how </w:t>
            </w:r>
            <w:r w:rsidRPr="00FB4087">
              <w:rPr>
                <w:noProof/>
              </w:rPr>
              <w:t>you</w:t>
            </w:r>
            <w:r>
              <w:t xml:space="preserve"> involve stakeholders, such as teachers, parents </w:t>
            </w:r>
            <w:r w:rsidRPr="00FB4087">
              <w:rPr>
                <w:noProof/>
              </w:rPr>
              <w:t>and</w:t>
            </w:r>
            <w:r>
              <w:t xml:space="preserve"> students in decision</w:t>
            </w:r>
            <w:r w:rsidR="00FB4087">
              <w:t>-</w:t>
            </w:r>
            <w:r>
              <w:t>making to improve the school/institution.</w:t>
            </w:r>
          </w:p>
        </w:tc>
        <w:tc>
          <w:tcPr>
            <w:tcW w:w="6588" w:type="dxa"/>
          </w:tcPr>
          <w:p w14:paraId="63F566DC" w14:textId="77777777" w:rsidR="009460F4" w:rsidRDefault="009460F4" w:rsidP="008B58CD"/>
        </w:tc>
      </w:tr>
      <w:tr w:rsidR="009460F4" w14:paraId="6E95D474" w14:textId="77777777" w:rsidTr="009460F4">
        <w:tc>
          <w:tcPr>
            <w:tcW w:w="6588" w:type="dxa"/>
          </w:tcPr>
          <w:p w14:paraId="0ACFE201" w14:textId="5ACDE53A" w:rsidR="009460F4" w:rsidRDefault="008B58CD" w:rsidP="008B58CD">
            <w:pPr>
              <w:pStyle w:val="ListParagraph"/>
              <w:numPr>
                <w:ilvl w:val="0"/>
                <w:numId w:val="3"/>
              </w:numPr>
            </w:pPr>
            <w:r>
              <w:t>Describe the opportunities for staff to engage in professional learning conversations and learning experiences to improve instructional delivery.</w:t>
            </w:r>
          </w:p>
        </w:tc>
        <w:tc>
          <w:tcPr>
            <w:tcW w:w="6588" w:type="dxa"/>
          </w:tcPr>
          <w:p w14:paraId="641E043F" w14:textId="77777777" w:rsidR="009460F4" w:rsidRDefault="009460F4" w:rsidP="008B58CD"/>
        </w:tc>
      </w:tr>
      <w:tr w:rsidR="008B58CD" w14:paraId="2DC99AAC" w14:textId="77777777" w:rsidTr="008B58CD">
        <w:tc>
          <w:tcPr>
            <w:tcW w:w="13176" w:type="dxa"/>
            <w:gridSpan w:val="2"/>
          </w:tcPr>
          <w:p w14:paraId="4C4FD5CB" w14:textId="0E7EDC4B" w:rsidR="008B58CD" w:rsidRPr="008B58CD" w:rsidRDefault="008B58CD" w:rsidP="00D86C7C">
            <w:pPr>
              <w:rPr>
                <w:b/>
              </w:rPr>
            </w:pPr>
            <w:r w:rsidRPr="008B58CD">
              <w:rPr>
                <w:b/>
              </w:rPr>
              <w:t xml:space="preserve">Implementation:  </w:t>
            </w:r>
            <w:r w:rsidRPr="0059134E">
              <w:t>The quality and fidelity of the desired practices, processes, or programs are being implemented and monitored.</w:t>
            </w:r>
          </w:p>
        </w:tc>
      </w:tr>
      <w:tr w:rsidR="008B58CD" w14:paraId="50DE5EE8" w14:textId="77777777" w:rsidTr="008B58CD">
        <w:tc>
          <w:tcPr>
            <w:tcW w:w="6588" w:type="dxa"/>
          </w:tcPr>
          <w:p w14:paraId="1DE8D456" w14:textId="37BC7BD9" w:rsidR="008B58CD" w:rsidRDefault="008B58CD" w:rsidP="008B58CD">
            <w:pPr>
              <w:pStyle w:val="ListParagraph"/>
              <w:numPr>
                <w:ilvl w:val="0"/>
                <w:numId w:val="4"/>
              </w:numPr>
            </w:pPr>
            <w:r>
              <w:t xml:space="preserve">Provide examples of programs or practices that </w:t>
            </w:r>
            <w:r w:rsidRPr="00FB4087">
              <w:rPr>
                <w:noProof/>
              </w:rPr>
              <w:t>are successfully implemented</w:t>
            </w:r>
            <w:r>
              <w:t xml:space="preserve">.  How are these programs/practices monitored and adjusted to ensure effectiveness? </w:t>
            </w:r>
          </w:p>
        </w:tc>
        <w:tc>
          <w:tcPr>
            <w:tcW w:w="6588" w:type="dxa"/>
          </w:tcPr>
          <w:p w14:paraId="0826BAF1" w14:textId="77777777" w:rsidR="008B58CD" w:rsidRDefault="008B58CD" w:rsidP="00D86C7C"/>
        </w:tc>
      </w:tr>
      <w:tr w:rsidR="008B58CD" w14:paraId="654267BC" w14:textId="77777777" w:rsidTr="008B58CD">
        <w:tc>
          <w:tcPr>
            <w:tcW w:w="6588" w:type="dxa"/>
          </w:tcPr>
          <w:p w14:paraId="32CA3BCA" w14:textId="77777777" w:rsidR="00FB4087" w:rsidRDefault="008B58CD" w:rsidP="008B58CD">
            <w:pPr>
              <w:pStyle w:val="ListParagraph"/>
              <w:numPr>
                <w:ilvl w:val="0"/>
                <w:numId w:val="4"/>
              </w:numPr>
            </w:pPr>
            <w:r>
              <w:lastRenderedPageBreak/>
              <w:t xml:space="preserve">What is the process for teachers to use data for their </w:t>
            </w:r>
          </w:p>
          <w:p w14:paraId="7DEBBC53" w14:textId="13647E6A" w:rsidR="008B58CD" w:rsidRDefault="008B58CD" w:rsidP="00FB4087">
            <w:pPr>
              <w:pStyle w:val="ListParagraph"/>
            </w:pPr>
            <w:r>
              <w:t>decision</w:t>
            </w:r>
            <w:r w:rsidR="00FB4087">
              <w:t>-</w:t>
            </w:r>
            <w:r>
              <w:t xml:space="preserve"> making to </w:t>
            </w:r>
            <w:r w:rsidR="002566D6">
              <w:t>meet the needs of their students?</w:t>
            </w:r>
          </w:p>
        </w:tc>
        <w:tc>
          <w:tcPr>
            <w:tcW w:w="6588" w:type="dxa"/>
          </w:tcPr>
          <w:p w14:paraId="57A4B862" w14:textId="77777777" w:rsidR="008B58CD" w:rsidRDefault="008B58CD" w:rsidP="00D86C7C"/>
        </w:tc>
      </w:tr>
      <w:tr w:rsidR="008B58CD" w14:paraId="5DC6BBD7" w14:textId="77777777" w:rsidTr="008B58CD">
        <w:tc>
          <w:tcPr>
            <w:tcW w:w="6588" w:type="dxa"/>
          </w:tcPr>
          <w:p w14:paraId="3F9272DC" w14:textId="63E18ECF" w:rsidR="008B58CD" w:rsidRDefault="002566D6" w:rsidP="002566D6">
            <w:pPr>
              <w:pStyle w:val="ListParagraph"/>
              <w:numPr>
                <w:ilvl w:val="0"/>
                <w:numId w:val="4"/>
              </w:numPr>
            </w:pPr>
            <w:r>
              <w:t>What processes are in place to monitor the school’s/institution’s continuous improvement plan, both long and short term?</w:t>
            </w:r>
          </w:p>
        </w:tc>
        <w:tc>
          <w:tcPr>
            <w:tcW w:w="6588" w:type="dxa"/>
          </w:tcPr>
          <w:p w14:paraId="704D3A69" w14:textId="77777777" w:rsidR="008B58CD" w:rsidRDefault="008B58CD" w:rsidP="00D86C7C"/>
        </w:tc>
      </w:tr>
      <w:tr w:rsidR="002566D6" w14:paraId="67606526" w14:textId="77777777" w:rsidTr="002566D6">
        <w:tc>
          <w:tcPr>
            <w:tcW w:w="13176" w:type="dxa"/>
            <w:gridSpan w:val="2"/>
          </w:tcPr>
          <w:p w14:paraId="6251636E" w14:textId="6730A7B9" w:rsidR="002566D6" w:rsidRPr="002566D6" w:rsidRDefault="002566D6" w:rsidP="00D86C7C">
            <w:pPr>
              <w:rPr>
                <w:b/>
              </w:rPr>
            </w:pPr>
            <w:r w:rsidRPr="002566D6">
              <w:rPr>
                <w:b/>
              </w:rPr>
              <w:t>Results</w:t>
            </w:r>
            <w:r w:rsidRPr="002566D6">
              <w:t>:  The establishment of metrics and the collection and analysis of data and evidence to demonstrate achievement of the desired result(s).</w:t>
            </w:r>
          </w:p>
        </w:tc>
      </w:tr>
      <w:tr w:rsidR="00421BD0" w14:paraId="746ADD96" w14:textId="77777777" w:rsidTr="00421BD0">
        <w:tc>
          <w:tcPr>
            <w:tcW w:w="6588" w:type="dxa"/>
          </w:tcPr>
          <w:p w14:paraId="6E43F651" w14:textId="0B275E92" w:rsidR="00421BD0" w:rsidRDefault="00421BD0" w:rsidP="00421BD0">
            <w:pPr>
              <w:pStyle w:val="ListParagraph"/>
              <w:numPr>
                <w:ilvl w:val="0"/>
                <w:numId w:val="5"/>
              </w:numPr>
            </w:pPr>
            <w:r>
              <w:t>What types of student data are collected and analyzed?  How are these data used to make decisions?</w:t>
            </w:r>
          </w:p>
        </w:tc>
        <w:tc>
          <w:tcPr>
            <w:tcW w:w="6588" w:type="dxa"/>
          </w:tcPr>
          <w:p w14:paraId="404D66BB" w14:textId="77777777" w:rsidR="00421BD0" w:rsidRDefault="00421BD0" w:rsidP="00D86C7C"/>
        </w:tc>
      </w:tr>
      <w:tr w:rsidR="00421BD0" w14:paraId="1FDAA46A" w14:textId="77777777" w:rsidTr="00421BD0">
        <w:tc>
          <w:tcPr>
            <w:tcW w:w="6588" w:type="dxa"/>
          </w:tcPr>
          <w:p w14:paraId="42C3B289" w14:textId="78773AFF" w:rsidR="00421BD0" w:rsidRDefault="00421BD0" w:rsidP="00421BD0">
            <w:pPr>
              <w:pStyle w:val="ListParagraph"/>
              <w:numPr>
                <w:ilvl w:val="0"/>
                <w:numId w:val="5"/>
              </w:numPr>
            </w:pPr>
            <w:r>
              <w:t>What types of metrics are used to determine staff and institutional effectiveness?  How are the results used to make decisions about staffing and the school/institution?</w:t>
            </w:r>
          </w:p>
        </w:tc>
        <w:tc>
          <w:tcPr>
            <w:tcW w:w="6588" w:type="dxa"/>
          </w:tcPr>
          <w:p w14:paraId="68A51319" w14:textId="77777777" w:rsidR="00421BD0" w:rsidRDefault="00421BD0" w:rsidP="00D86C7C"/>
        </w:tc>
      </w:tr>
      <w:tr w:rsidR="00421BD0" w14:paraId="6F12ADF4" w14:textId="77777777" w:rsidTr="00421BD0">
        <w:tc>
          <w:tcPr>
            <w:tcW w:w="6588" w:type="dxa"/>
          </w:tcPr>
          <w:p w14:paraId="21E2336D" w14:textId="27D11A12" w:rsidR="00421BD0" w:rsidRDefault="00421BD0" w:rsidP="00421BD0">
            <w:pPr>
              <w:pStyle w:val="ListParagraph"/>
              <w:numPr>
                <w:ilvl w:val="0"/>
                <w:numId w:val="5"/>
              </w:numPr>
            </w:pPr>
            <w:r>
              <w:t xml:space="preserve">How well </w:t>
            </w:r>
            <w:proofErr w:type="gramStart"/>
            <w:r>
              <w:t>is</w:t>
            </w:r>
            <w:proofErr w:type="gramEnd"/>
            <w:r>
              <w:t xml:space="preserve"> the school/institution performing overall and what types of data </w:t>
            </w:r>
            <w:r w:rsidRPr="00220115">
              <w:rPr>
                <w:noProof/>
              </w:rPr>
              <w:t>are shared</w:t>
            </w:r>
            <w:r>
              <w:t xml:space="preserve"> with stakeholders about its overall performance?</w:t>
            </w:r>
          </w:p>
        </w:tc>
        <w:tc>
          <w:tcPr>
            <w:tcW w:w="6588" w:type="dxa"/>
          </w:tcPr>
          <w:p w14:paraId="7DDBA9EC" w14:textId="77777777" w:rsidR="00421BD0" w:rsidRDefault="00421BD0" w:rsidP="00D86C7C"/>
        </w:tc>
      </w:tr>
      <w:tr w:rsidR="00421BD0" w14:paraId="785E26CA" w14:textId="77777777" w:rsidTr="00421BD0">
        <w:tc>
          <w:tcPr>
            <w:tcW w:w="13176" w:type="dxa"/>
            <w:gridSpan w:val="2"/>
          </w:tcPr>
          <w:p w14:paraId="724C68D2" w14:textId="03C5BF80" w:rsidR="00421BD0" w:rsidRPr="00421BD0" w:rsidRDefault="00421BD0" w:rsidP="00D86C7C">
            <w:r>
              <w:rPr>
                <w:b/>
              </w:rPr>
              <w:t xml:space="preserve">Sustainability:  </w:t>
            </w:r>
            <w:r>
              <w:t>Results achieved consistently demonstrate growth and improv</w:t>
            </w:r>
            <w:r w:rsidR="007A7117">
              <w:t>ement over time.</w:t>
            </w:r>
          </w:p>
        </w:tc>
      </w:tr>
      <w:tr w:rsidR="007A7117" w14:paraId="7074EA8F" w14:textId="77777777" w:rsidTr="007A7117">
        <w:tc>
          <w:tcPr>
            <w:tcW w:w="6588" w:type="dxa"/>
          </w:tcPr>
          <w:p w14:paraId="5FD127EE" w14:textId="2C6764CB" w:rsidR="007A7117" w:rsidRDefault="007A7117" w:rsidP="007A7117">
            <w:pPr>
              <w:pStyle w:val="ListParagraph"/>
              <w:numPr>
                <w:ilvl w:val="0"/>
                <w:numId w:val="6"/>
              </w:numPr>
            </w:pPr>
            <w:r>
              <w:t xml:space="preserve">How does the school/institution use data to evaluate its </w:t>
            </w:r>
            <w:r w:rsidRPr="00220115">
              <w:rPr>
                <w:noProof/>
              </w:rPr>
              <w:t>improvement</w:t>
            </w:r>
            <w:r>
              <w:t xml:space="preserve"> the past three years?  Describe the process used to evaluate the </w:t>
            </w:r>
            <w:proofErr w:type="gramStart"/>
            <w:r>
              <w:t>school’s/</w:t>
            </w:r>
            <w:proofErr w:type="gramEnd"/>
            <w:r>
              <w:t xml:space="preserve">institution’s growth and </w:t>
            </w:r>
            <w:r w:rsidRPr="00220115">
              <w:rPr>
                <w:noProof/>
              </w:rPr>
              <w:t>improvement</w:t>
            </w:r>
            <w:r>
              <w:t xml:space="preserve"> the past three years, including types of data collected and analyzed.</w:t>
            </w:r>
          </w:p>
        </w:tc>
        <w:tc>
          <w:tcPr>
            <w:tcW w:w="6588" w:type="dxa"/>
          </w:tcPr>
          <w:p w14:paraId="75F5C434" w14:textId="77777777" w:rsidR="007A7117" w:rsidRDefault="007A7117" w:rsidP="00D86C7C"/>
        </w:tc>
      </w:tr>
      <w:tr w:rsidR="007A7117" w14:paraId="2354F12A" w14:textId="77777777" w:rsidTr="007A7117">
        <w:tc>
          <w:tcPr>
            <w:tcW w:w="6588" w:type="dxa"/>
          </w:tcPr>
          <w:p w14:paraId="4AB656D8" w14:textId="16280608" w:rsidR="007A7117" w:rsidRDefault="007A7117" w:rsidP="007A7117">
            <w:pPr>
              <w:pStyle w:val="ListParagraph"/>
              <w:numPr>
                <w:ilvl w:val="0"/>
                <w:numId w:val="6"/>
              </w:numPr>
            </w:pPr>
            <w:r>
              <w:t>What are examples of programs or practices that have been effective over time?</w:t>
            </w:r>
          </w:p>
        </w:tc>
        <w:tc>
          <w:tcPr>
            <w:tcW w:w="6588" w:type="dxa"/>
          </w:tcPr>
          <w:p w14:paraId="502E8298" w14:textId="77777777" w:rsidR="007A7117" w:rsidRDefault="007A7117" w:rsidP="00D86C7C"/>
        </w:tc>
      </w:tr>
      <w:tr w:rsidR="007A7117" w14:paraId="1E4F8AE8" w14:textId="77777777" w:rsidTr="007A7117">
        <w:tc>
          <w:tcPr>
            <w:tcW w:w="13176" w:type="dxa"/>
            <w:gridSpan w:val="2"/>
          </w:tcPr>
          <w:p w14:paraId="55FB21E1" w14:textId="36487252" w:rsidR="007A7117" w:rsidRPr="007A7117" w:rsidRDefault="007A7117" w:rsidP="00D86C7C">
            <w:r>
              <w:rPr>
                <w:b/>
              </w:rPr>
              <w:t xml:space="preserve">Embeddedness:  </w:t>
            </w:r>
            <w:r>
              <w:t xml:space="preserve">The desired practices, processes, or programs </w:t>
            </w:r>
            <w:r w:rsidRPr="00220115">
              <w:rPr>
                <w:noProof/>
              </w:rPr>
              <w:t>are deeply ingrained</w:t>
            </w:r>
            <w:r>
              <w:t xml:space="preserve"> in the culture and operation of the institution.</w:t>
            </w:r>
          </w:p>
        </w:tc>
      </w:tr>
      <w:tr w:rsidR="007A7117" w14:paraId="7ABCD59A" w14:textId="77777777" w:rsidTr="007A7117">
        <w:tc>
          <w:tcPr>
            <w:tcW w:w="6588" w:type="dxa"/>
          </w:tcPr>
          <w:p w14:paraId="677F4A8E" w14:textId="6AC01C78" w:rsidR="007A7117" w:rsidRDefault="007A7117" w:rsidP="007A7117">
            <w:pPr>
              <w:pStyle w:val="ListParagraph"/>
              <w:numPr>
                <w:ilvl w:val="0"/>
                <w:numId w:val="7"/>
              </w:numPr>
            </w:pPr>
            <w:r>
              <w:t xml:space="preserve">In what </w:t>
            </w:r>
            <w:r w:rsidR="00F82033">
              <w:t xml:space="preserve">ways do </w:t>
            </w:r>
            <w:r w:rsidR="00F82033" w:rsidRPr="00220115">
              <w:rPr>
                <w:noProof/>
              </w:rPr>
              <w:t>you</w:t>
            </w:r>
            <w:r w:rsidR="00F82033">
              <w:t xml:space="preserve"> ensure practices or programs become embedded in the school’s/institution’s culture?</w:t>
            </w:r>
          </w:p>
        </w:tc>
        <w:tc>
          <w:tcPr>
            <w:tcW w:w="6588" w:type="dxa"/>
          </w:tcPr>
          <w:p w14:paraId="195C0873" w14:textId="77777777" w:rsidR="007A7117" w:rsidRDefault="007A7117" w:rsidP="00D86C7C"/>
        </w:tc>
      </w:tr>
      <w:tr w:rsidR="007A7117" w14:paraId="720C5368" w14:textId="77777777" w:rsidTr="007A7117">
        <w:tc>
          <w:tcPr>
            <w:tcW w:w="6588" w:type="dxa"/>
          </w:tcPr>
          <w:p w14:paraId="395B6D22" w14:textId="2FC8B9DF" w:rsidR="007A7117" w:rsidRDefault="00F82033" w:rsidP="00F82033">
            <w:pPr>
              <w:pStyle w:val="ListParagraph"/>
              <w:numPr>
                <w:ilvl w:val="0"/>
                <w:numId w:val="7"/>
              </w:numPr>
            </w:pPr>
            <w:r>
              <w:t>Describe how the use of data to make decisions, such as staffing, instruction, budgeting, are ingrained in the school’s/institution’s culture.</w:t>
            </w:r>
          </w:p>
        </w:tc>
        <w:tc>
          <w:tcPr>
            <w:tcW w:w="6588" w:type="dxa"/>
          </w:tcPr>
          <w:p w14:paraId="03767252" w14:textId="77777777" w:rsidR="007A7117" w:rsidRDefault="007A7117" w:rsidP="00D86C7C"/>
        </w:tc>
      </w:tr>
      <w:tr w:rsidR="00FB4087" w14:paraId="215A5684" w14:textId="77777777" w:rsidTr="007A7117">
        <w:tc>
          <w:tcPr>
            <w:tcW w:w="6588" w:type="dxa"/>
          </w:tcPr>
          <w:p w14:paraId="73556FED" w14:textId="39E8A447" w:rsidR="00FB4087" w:rsidRDefault="00FB4087" w:rsidP="00FB4087">
            <w:pPr>
              <w:pStyle w:val="ListParagraph"/>
              <w:numPr>
                <w:ilvl w:val="0"/>
                <w:numId w:val="7"/>
              </w:numPr>
            </w:pPr>
            <w:r>
              <w:t xml:space="preserve">When </w:t>
            </w:r>
            <w:r w:rsidRPr="00220115">
              <w:rPr>
                <w:noProof/>
              </w:rPr>
              <w:t>you</w:t>
            </w:r>
            <w:r>
              <w:t xml:space="preserve"> think about this school/institution, what are </w:t>
            </w:r>
            <w:r w:rsidRPr="00220115">
              <w:rPr>
                <w:noProof/>
              </w:rPr>
              <w:t>things</w:t>
            </w:r>
            <w:r>
              <w:t xml:space="preserve"> that come to mind that everyone is expected to know and do?  </w:t>
            </w:r>
            <w:r w:rsidRPr="00220115">
              <w:rPr>
                <w:noProof/>
              </w:rPr>
              <w:t>This</w:t>
            </w:r>
            <w:r>
              <w:t xml:space="preserve"> is the way we do things here</w:t>
            </w:r>
            <w:r w:rsidRPr="00220115">
              <w:rPr>
                <w:noProof/>
              </w:rPr>
              <w:t>…</w:t>
            </w:r>
            <w:r>
              <w:t>)</w:t>
            </w:r>
          </w:p>
        </w:tc>
        <w:tc>
          <w:tcPr>
            <w:tcW w:w="6588" w:type="dxa"/>
          </w:tcPr>
          <w:p w14:paraId="2FB3D760" w14:textId="77777777" w:rsidR="00FB4087" w:rsidRDefault="00FB4087" w:rsidP="00D86C7C"/>
        </w:tc>
      </w:tr>
      <w:tr w:rsidR="00FB4087" w14:paraId="3C87E6EE" w14:textId="77777777" w:rsidTr="007A7117">
        <w:tc>
          <w:tcPr>
            <w:tcW w:w="6588" w:type="dxa"/>
          </w:tcPr>
          <w:p w14:paraId="21B5DB39" w14:textId="037F8AF6" w:rsidR="00FB4087" w:rsidRDefault="00FB4087" w:rsidP="00F82033">
            <w:pPr>
              <w:pStyle w:val="ListParagraph"/>
              <w:numPr>
                <w:ilvl w:val="0"/>
                <w:numId w:val="7"/>
              </w:numPr>
            </w:pPr>
            <w:r>
              <w:t xml:space="preserve">What are some words </w:t>
            </w:r>
            <w:r w:rsidRPr="00220115">
              <w:rPr>
                <w:noProof/>
              </w:rPr>
              <w:t>you</w:t>
            </w:r>
            <w:r>
              <w:t xml:space="preserve"> hope are used by stakeholders to describe this school/institution?  What are </w:t>
            </w:r>
            <w:r w:rsidRPr="00220115">
              <w:rPr>
                <w:noProof/>
              </w:rPr>
              <w:t>your</w:t>
            </w:r>
            <w:r>
              <w:t xml:space="preserve"> words?</w:t>
            </w:r>
          </w:p>
        </w:tc>
        <w:tc>
          <w:tcPr>
            <w:tcW w:w="6588" w:type="dxa"/>
          </w:tcPr>
          <w:p w14:paraId="58A7E84E" w14:textId="77777777" w:rsidR="00FB4087" w:rsidRDefault="00FB4087" w:rsidP="00D86C7C"/>
        </w:tc>
      </w:tr>
    </w:tbl>
    <w:p w14:paraId="0CB8B75B" w14:textId="77777777" w:rsidR="005C0536" w:rsidRPr="00D86C7C" w:rsidRDefault="005C0536" w:rsidP="00D86C7C"/>
    <w:sectPr w:rsidR="005C0536" w:rsidRPr="00D86C7C" w:rsidSect="00DC5830">
      <w:headerReference w:type="default" r:id="rId10"/>
      <w:footerReference w:type="default" r:id="rId11"/>
      <w:headerReference w:type="first" r:id="rId12"/>
      <w:footerReference w:type="first" r:id="rId13"/>
      <w:pgSz w:w="15840" w:h="12240" w:orient="landscape"/>
      <w:pgMar w:top="1440" w:right="1440" w:bottom="1440" w:left="1440" w:header="72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FB8D604" w14:textId="77777777" w:rsidR="00744524" w:rsidRDefault="00744524" w:rsidP="00613323">
      <w:pPr>
        <w:spacing w:after="0" w:line="240" w:lineRule="auto"/>
      </w:pPr>
      <w:r>
        <w:separator/>
      </w:r>
    </w:p>
  </w:endnote>
  <w:endnote w:type="continuationSeparator" w:id="0">
    <w:p w14:paraId="2883A0E4" w14:textId="77777777" w:rsidR="00744524" w:rsidRDefault="00744524" w:rsidP="006133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Handwriting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31101010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38C87D5" w14:textId="102C7A58" w:rsidR="00F82033" w:rsidRDefault="00C6297A" w:rsidP="00621A91">
        <w:pPr>
          <w:pStyle w:val="Footer"/>
        </w:pPr>
        <w:r w:rsidRPr="005C6B16">
          <w:rPr>
            <w:sz w:val="20"/>
            <w:szCs w:val="20"/>
          </w:rPr>
          <w:t>© Advance Education, Inc.</w:t>
        </w:r>
        <w:r>
          <w:rPr>
            <w:sz w:val="20"/>
            <w:szCs w:val="20"/>
          </w:rPr>
          <w:tab/>
        </w:r>
        <w:r>
          <w:rPr>
            <w:sz w:val="20"/>
            <w:szCs w:val="20"/>
          </w:rPr>
          <w:tab/>
        </w:r>
        <w:r>
          <w:rPr>
            <w:sz w:val="20"/>
            <w:szCs w:val="20"/>
          </w:rPr>
          <w:tab/>
        </w:r>
        <w:r>
          <w:rPr>
            <w:sz w:val="20"/>
            <w:szCs w:val="20"/>
          </w:rPr>
          <w:tab/>
        </w:r>
        <w:r>
          <w:rPr>
            <w:sz w:val="20"/>
            <w:szCs w:val="20"/>
          </w:rPr>
          <w:tab/>
        </w:r>
      </w:p>
    </w:sdtContent>
  </w:sdt>
  <w:p w14:paraId="2F7E45C3" w14:textId="77777777" w:rsidR="00613323" w:rsidRDefault="00613323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5A881F5" w14:textId="1DBFBDFC" w:rsidR="00C05D78" w:rsidRPr="00986C18" w:rsidRDefault="00C05D78" w:rsidP="00C05D78">
    <w:pPr>
      <w:pStyle w:val="Header"/>
    </w:pPr>
  </w:p>
  <w:p w14:paraId="5C8E7A48" w14:textId="77777777" w:rsidR="00C05D78" w:rsidRDefault="00C05D78" w:rsidP="00C05D78">
    <w:pPr>
      <w:jc w:val="center"/>
    </w:pPr>
  </w:p>
  <w:p w14:paraId="4F029FA9" w14:textId="77777777" w:rsidR="00FB4087" w:rsidRDefault="00C05D78" w:rsidP="00C05D78">
    <w:pPr>
      <w:pStyle w:val="Header"/>
      <w:rPr>
        <w:sz w:val="20"/>
        <w:szCs w:val="20"/>
      </w:rPr>
    </w:pPr>
    <w:r w:rsidRPr="005C6B16">
      <w:rPr>
        <w:sz w:val="20"/>
        <w:szCs w:val="20"/>
      </w:rPr>
      <w:t>© Advance Education, Inc.</w:t>
    </w:r>
  </w:p>
  <w:p w14:paraId="5FE82617" w14:textId="1D911696" w:rsidR="00C05D78" w:rsidRPr="00986C18" w:rsidRDefault="00621A91" w:rsidP="00C05D78">
    <w:pPr>
      <w:pStyle w:val="Header"/>
    </w:pPr>
    <w:r>
      <w:rPr>
        <w:sz w:val="20"/>
        <w:szCs w:val="20"/>
      </w:rPr>
      <w:t xml:space="preserve">    Final-</w:t>
    </w:r>
    <w:r w:rsidR="00FB4087">
      <w:rPr>
        <w:sz w:val="20"/>
        <w:szCs w:val="20"/>
      </w:rPr>
      <w:t>2018-</w:t>
    </w:r>
    <w:r>
      <w:rPr>
        <w:sz w:val="20"/>
        <w:szCs w:val="20"/>
      </w:rPr>
      <w:t>08-10</w:t>
    </w:r>
    <w:r w:rsidR="00DC5830">
      <w:rPr>
        <w:sz w:val="20"/>
        <w:szCs w:val="20"/>
      </w:rPr>
      <w:tab/>
    </w:r>
    <w:r w:rsidR="00DC5830">
      <w:rPr>
        <w:sz w:val="20"/>
        <w:szCs w:val="20"/>
      </w:rPr>
      <w:tab/>
    </w:r>
    <w:r w:rsidR="00DC5830">
      <w:rPr>
        <w:sz w:val="20"/>
        <w:szCs w:val="20"/>
      </w:rPr>
      <w:tab/>
    </w:r>
    <w:r w:rsidR="00F82033">
      <w:rPr>
        <w:sz w:val="20"/>
        <w:szCs w:val="20"/>
      </w:rPr>
      <w:tab/>
    </w:r>
    <w:r w:rsidR="00F82033">
      <w:rPr>
        <w:sz w:val="20"/>
        <w:szCs w:val="20"/>
      </w:rPr>
      <w:tab/>
    </w:r>
    <w:r w:rsidR="00F82033">
      <w:rPr>
        <w:sz w:val="20"/>
        <w:szCs w:val="20"/>
      </w:rPr>
      <w:tab/>
    </w:r>
  </w:p>
  <w:p w14:paraId="680A2D60" w14:textId="77777777" w:rsidR="00C05D78" w:rsidRDefault="00C05D78" w:rsidP="00C05D78">
    <w:pPr>
      <w:jc w:val="center"/>
    </w:pPr>
  </w:p>
  <w:p w14:paraId="2278C18F" w14:textId="77777777" w:rsidR="00613323" w:rsidRDefault="0061332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5C914FB" w14:textId="77777777" w:rsidR="00744524" w:rsidRDefault="00744524" w:rsidP="00613323">
      <w:pPr>
        <w:spacing w:after="0" w:line="240" w:lineRule="auto"/>
      </w:pPr>
      <w:r>
        <w:separator/>
      </w:r>
    </w:p>
  </w:footnote>
  <w:footnote w:type="continuationSeparator" w:id="0">
    <w:p w14:paraId="2788E622" w14:textId="77777777" w:rsidR="00744524" w:rsidRDefault="00744524" w:rsidP="0061332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999EA01" w14:textId="61A6B727" w:rsidR="00613323" w:rsidRDefault="00613323">
    <w:pPr>
      <w:pStyle w:val="Header"/>
    </w:pPr>
  </w:p>
  <w:p w14:paraId="638E6861" w14:textId="77777777" w:rsidR="00613323" w:rsidRDefault="00613323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1F4ECA4" w14:textId="32D373BA" w:rsidR="00613323" w:rsidRDefault="00A070E2">
    <w:pPr>
      <w:pStyle w:val="Header"/>
    </w:pPr>
    <w:r w:rsidRPr="00C85E79">
      <w:rPr>
        <w:rFonts w:ascii="Lucida Handwriting" w:hAnsi="Lucida Handwriting"/>
        <w:noProof/>
        <w:color w:val="1F497D" w:themeColor="text2"/>
        <w:sz w:val="44"/>
      </w:rPr>
      <w:drawing>
        <wp:anchor distT="0" distB="0" distL="114300" distR="114300" simplePos="0" relativeHeight="251659264" behindDoc="0" locked="0" layoutInCell="1" allowOverlap="1" wp14:anchorId="750B6342" wp14:editId="5B50C6A5">
          <wp:simplePos x="0" y="0"/>
          <wp:positionH relativeFrom="column">
            <wp:posOffset>2540</wp:posOffset>
          </wp:positionH>
          <wp:positionV relativeFrom="paragraph">
            <wp:posOffset>-380365</wp:posOffset>
          </wp:positionV>
          <wp:extent cx="2447290" cy="763270"/>
          <wp:effectExtent l="0" t="0" r="0" b="0"/>
          <wp:wrapThrough wrapText="bothSides">
            <wp:wrapPolygon edited="0">
              <wp:start x="0" y="0"/>
              <wp:lineTo x="0" y="21025"/>
              <wp:lineTo x="21353" y="21025"/>
              <wp:lineTo x="21353" y="0"/>
              <wp:lineTo x="0" y="0"/>
            </wp:wrapPolygon>
          </wp:wrapThrough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E 4c logo (1)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47290" cy="7632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B40783"/>
    <w:multiLevelType w:val="hybridMultilevel"/>
    <w:tmpl w:val="2B245E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8342AC7"/>
    <w:multiLevelType w:val="hybridMultilevel"/>
    <w:tmpl w:val="7CA8D8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C2008BB"/>
    <w:multiLevelType w:val="hybridMultilevel"/>
    <w:tmpl w:val="342A95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6D6002E"/>
    <w:multiLevelType w:val="hybridMultilevel"/>
    <w:tmpl w:val="495A60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08B5F7B"/>
    <w:multiLevelType w:val="hybridMultilevel"/>
    <w:tmpl w:val="223EE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F792C15"/>
    <w:multiLevelType w:val="hybridMultilevel"/>
    <w:tmpl w:val="7D443D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64C4B0A"/>
    <w:multiLevelType w:val="hybridMultilevel"/>
    <w:tmpl w:val="A322D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6"/>
  </w:num>
  <w:num w:numId="4">
    <w:abstractNumId w:val="2"/>
  </w:num>
  <w:num w:numId="5">
    <w:abstractNumId w:val="4"/>
  </w:num>
  <w:num w:numId="6">
    <w:abstractNumId w:val="0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73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3NDIxNLYwNTAwMTFT0lEKTi0uzszPAykwNK4FAPC/98YtAAAA"/>
  </w:docVars>
  <w:rsids>
    <w:rsidRoot w:val="00D86C7C"/>
    <w:rsid w:val="000B2B4F"/>
    <w:rsid w:val="000E1D39"/>
    <w:rsid w:val="001227CE"/>
    <w:rsid w:val="00127D79"/>
    <w:rsid w:val="001B0191"/>
    <w:rsid w:val="00220115"/>
    <w:rsid w:val="002566D6"/>
    <w:rsid w:val="002D7389"/>
    <w:rsid w:val="003353BF"/>
    <w:rsid w:val="00421BD0"/>
    <w:rsid w:val="0059134E"/>
    <w:rsid w:val="005C0536"/>
    <w:rsid w:val="005C6302"/>
    <w:rsid w:val="005C6D98"/>
    <w:rsid w:val="005E3D08"/>
    <w:rsid w:val="005E551B"/>
    <w:rsid w:val="00613323"/>
    <w:rsid w:val="00621A91"/>
    <w:rsid w:val="00640DFB"/>
    <w:rsid w:val="00665306"/>
    <w:rsid w:val="00723D2B"/>
    <w:rsid w:val="00744524"/>
    <w:rsid w:val="007A7117"/>
    <w:rsid w:val="008B58CD"/>
    <w:rsid w:val="008F6D91"/>
    <w:rsid w:val="009460F4"/>
    <w:rsid w:val="0097232D"/>
    <w:rsid w:val="00A070E2"/>
    <w:rsid w:val="00A87D3B"/>
    <w:rsid w:val="00AB42CF"/>
    <w:rsid w:val="00B56DAA"/>
    <w:rsid w:val="00BB4A9F"/>
    <w:rsid w:val="00C0037A"/>
    <w:rsid w:val="00C05D78"/>
    <w:rsid w:val="00C6297A"/>
    <w:rsid w:val="00D632A7"/>
    <w:rsid w:val="00D86C7C"/>
    <w:rsid w:val="00D94DB7"/>
    <w:rsid w:val="00DC5830"/>
    <w:rsid w:val="00E444E0"/>
    <w:rsid w:val="00EB5DBD"/>
    <w:rsid w:val="00F53481"/>
    <w:rsid w:val="00F6620F"/>
    <w:rsid w:val="00F82033"/>
    <w:rsid w:val="00FB40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34D4D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86C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86C7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C6D9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6D9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133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3323"/>
  </w:style>
  <w:style w:type="paragraph" w:styleId="Footer">
    <w:name w:val="footer"/>
    <w:basedOn w:val="Normal"/>
    <w:link w:val="FooterChar"/>
    <w:uiPriority w:val="99"/>
    <w:unhideWhenUsed/>
    <w:rsid w:val="006133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3323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86C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86C7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C6D9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6D9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133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3323"/>
  </w:style>
  <w:style w:type="paragraph" w:styleId="Footer">
    <w:name w:val="footer"/>
    <w:basedOn w:val="Normal"/>
    <w:link w:val="FooterChar"/>
    <w:uiPriority w:val="99"/>
    <w:unhideWhenUsed/>
    <w:rsid w:val="006133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33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927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0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0F54C7A-1172-47AF-B1F5-075098350C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509</Words>
  <Characters>290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0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ANGE ME</dc:creator>
  <cp:lastModifiedBy>CHANGE ME</cp:lastModifiedBy>
  <cp:revision>5</cp:revision>
  <cp:lastPrinted>2018-08-11T17:30:00Z</cp:lastPrinted>
  <dcterms:created xsi:type="dcterms:W3CDTF">2018-08-11T17:29:00Z</dcterms:created>
  <dcterms:modified xsi:type="dcterms:W3CDTF">2018-08-11T17:39:00Z</dcterms:modified>
</cp:coreProperties>
</file>